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4B4C9" w14:textId="4A3F1AA6" w:rsidR="00296563" w:rsidRPr="000E0E92" w:rsidRDefault="005468AE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PROPHY PASTE</w:t>
      </w:r>
    </w:p>
    <w:p w14:paraId="7F15DF3B" w14:textId="77777777" w:rsidR="00B631AC" w:rsidRDefault="00B631AC" w:rsidP="002B2646">
      <w:pPr>
        <w:pStyle w:val="NoSpacing"/>
        <w:jc w:val="both"/>
      </w:pPr>
    </w:p>
    <w:p w14:paraId="3710E510" w14:textId="0C0CFBDE" w:rsidR="000F707C" w:rsidRPr="001F234C" w:rsidRDefault="00267B6A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aturing two grits and six delicious flavors, our prophy paste delivers superior cleaning while offering patients more choices for comfortable and enjoyable cleanings. Each paste is </w:t>
      </w:r>
      <w:r w:rsidR="00DE05CF">
        <w:rPr>
          <w:rFonts w:ascii="Times New Roman" w:hAnsi="Times New Roman" w:cs="Times New Roman"/>
          <w:sz w:val="24"/>
          <w:szCs w:val="24"/>
        </w:rPr>
        <w:t>individually</w:t>
      </w:r>
      <w:r>
        <w:rPr>
          <w:rFonts w:ascii="Times New Roman" w:hAnsi="Times New Roman" w:cs="Times New Roman"/>
          <w:sz w:val="24"/>
          <w:szCs w:val="24"/>
        </w:rPr>
        <w:t xml:space="preserve"> packed for a clean and hygienic application. The innovative tooth-shaped design allows for easy use by hand without a prophy paste ring, making treatment simpler and more efficient. Each box contains 50 individual units, perfect for professional use. 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F69F1A" w14:textId="2B2522ED" w:rsidR="006A6C65" w:rsidRDefault="00267B6A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sy and efficient</w:t>
      </w:r>
    </w:p>
    <w:p w14:paraId="19741CF5" w14:textId="557F6095" w:rsidR="00D15A55" w:rsidRDefault="00267B6A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flavors</w:t>
      </w:r>
    </w:p>
    <w:p w14:paraId="055B7C5A" w14:textId="6A50BFB9" w:rsidR="00D15A55" w:rsidRDefault="00267B6A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grits for tailored cleaning</w:t>
      </w:r>
    </w:p>
    <w:p w14:paraId="07B9D7A1" w14:textId="5B937572" w:rsidR="00CC2905" w:rsidRPr="00FD1332" w:rsidRDefault="00267B6A" w:rsidP="00CC290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sy to use, quick to apply</w:t>
      </w:r>
    </w:p>
    <w:p w14:paraId="466F495D" w14:textId="77777777" w:rsidR="00C413E4" w:rsidRDefault="00C413E4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81AA8D" w14:textId="77777777" w:rsidR="00445749" w:rsidRDefault="00445749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2E7362" w14:textId="59150D87" w:rsidR="006A6C65" w:rsidRDefault="00267B6A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Prophy Paste</w:t>
      </w:r>
      <w:r w:rsidR="00D15A55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– P</w:t>
      </w:r>
      <w:r w:rsidR="0078214F">
        <w:rPr>
          <w:rFonts w:ascii="Times New Roman" w:hAnsi="Times New Roman" w:cs="Times New Roman"/>
          <w:b/>
          <w:bCs/>
          <w:color w:val="4D1979"/>
          <w:sz w:val="24"/>
          <w:szCs w:val="24"/>
        </w:rPr>
        <w:t>ack of 50</w:t>
      </w:r>
    </w:p>
    <w:p w14:paraId="11EE7EE0" w14:textId="617B93C3" w:rsidR="00267B6A" w:rsidRPr="000E0E92" w:rsidRDefault="00267B6A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Fine Grit – Ice Cream</w:t>
      </w:r>
      <w:r w:rsidR="005A144D">
        <w:rPr>
          <w:rFonts w:ascii="Times New Roman" w:hAnsi="Times New Roman" w:cs="Times New Roman"/>
          <w:b/>
          <w:bCs/>
          <w:color w:val="4D1979"/>
          <w:sz w:val="24"/>
          <w:szCs w:val="24"/>
        </w:rPr>
        <w:t>, Cinnamon, &amp; Blueberry</w:t>
      </w:r>
    </w:p>
    <w:p w14:paraId="6ECAB82D" w14:textId="083011F1" w:rsidR="00296563" w:rsidRPr="009B0140" w:rsidRDefault="005A144D" w:rsidP="00296563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14F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267B6A">
        <w:rPr>
          <w:rFonts w:ascii="Times New Roman" w:hAnsi="Times New Roman" w:cs="Times New Roman"/>
          <w:b/>
          <w:bCs/>
          <w:sz w:val="24"/>
          <w:szCs w:val="24"/>
        </w:rPr>
        <w:t>88</w:t>
      </w:r>
    </w:p>
    <w:p w14:paraId="76541905" w14:textId="79928965" w:rsidR="00296563" w:rsidRDefault="005710FB" w:rsidP="002B264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Suggested </w:t>
      </w:r>
      <w:r w:rsidR="00E920C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Retail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269D4"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267B6A">
        <w:rPr>
          <w:rFonts w:ascii="Times New Roman" w:hAnsi="Times New Roman" w:cs="Times New Roman"/>
          <w:b/>
          <w:bCs/>
          <w:sz w:val="24"/>
          <w:szCs w:val="24"/>
        </w:rPr>
        <w:t>12.95</w:t>
      </w:r>
    </w:p>
    <w:p w14:paraId="30566677" w14:textId="77777777" w:rsidR="00267B6A" w:rsidRDefault="00267B6A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D76189" w14:textId="77777777" w:rsidR="00267B6A" w:rsidRDefault="00267B6A" w:rsidP="00267B6A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Prophy Paste – Pack of 50</w:t>
      </w:r>
    </w:p>
    <w:p w14:paraId="6AC57A6A" w14:textId="4D8BCF97" w:rsidR="00267B6A" w:rsidRPr="000E0E92" w:rsidRDefault="0092265D" w:rsidP="00267B6A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Medium</w:t>
      </w:r>
      <w:r w:rsidR="00267B6A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– Cherry</w:t>
      </w:r>
      <w:r w:rsidR="005A144D">
        <w:rPr>
          <w:rFonts w:ascii="Times New Roman" w:hAnsi="Times New Roman" w:cs="Times New Roman"/>
          <w:b/>
          <w:bCs/>
          <w:color w:val="4D1979"/>
          <w:sz w:val="24"/>
          <w:szCs w:val="24"/>
        </w:rPr>
        <w:t>, Orange &amp; Mint</w:t>
      </w:r>
    </w:p>
    <w:p w14:paraId="34F636CF" w14:textId="545C413D" w:rsidR="00267B6A" w:rsidRPr="009B0140" w:rsidRDefault="005A144D" w:rsidP="00267B6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267B6A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  <w:r>
        <w:rPr>
          <w:rFonts w:ascii="Times New Roman" w:hAnsi="Times New Roman" w:cs="Times New Roman"/>
          <w:b/>
          <w:bCs/>
          <w:sz w:val="24"/>
          <w:szCs w:val="24"/>
        </w:rPr>
        <w:t>89</w:t>
      </w:r>
    </w:p>
    <w:p w14:paraId="64A1783E" w14:textId="77777777" w:rsidR="00267B6A" w:rsidRDefault="00267B6A" w:rsidP="00267B6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$12.95</w:t>
      </w:r>
    </w:p>
    <w:p w14:paraId="1D248A39" w14:textId="77777777" w:rsidR="00267B6A" w:rsidRDefault="00267B6A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CD3258" w14:textId="3332029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1F8E9667" w:rsidR="005C06E5" w:rsidRPr="002B2646" w:rsidRDefault="001C4DDE" w:rsidP="001C4DDE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2CB6B3" wp14:editId="1A69BD3B">
            <wp:extent cx="2609215" cy="372110"/>
            <wp:effectExtent l="0" t="0" r="635" b="8890"/>
            <wp:docPr id="1794395281" name="Picture 1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395281" name="Picture 1" descr="A close up of a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37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04A115" w14:textId="228F8BDC" w:rsidR="001739C6" w:rsidRDefault="001739C6" w:rsidP="001C4DDE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</w:p>
    <w:p w14:paraId="22766116" w14:textId="1DCEEBCD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240B436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3AE5EB00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352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tNaAIbvLRIsAAAA"/>
  </w:docVars>
  <w:rsids>
    <w:rsidRoot w:val="00296563"/>
    <w:rsid w:val="000027E3"/>
    <w:rsid w:val="00045BCB"/>
    <w:rsid w:val="00046282"/>
    <w:rsid w:val="0005484D"/>
    <w:rsid w:val="00071D0D"/>
    <w:rsid w:val="00095501"/>
    <w:rsid w:val="000C1BA4"/>
    <w:rsid w:val="000E0E92"/>
    <w:rsid w:val="000F707C"/>
    <w:rsid w:val="0013478D"/>
    <w:rsid w:val="00141E1B"/>
    <w:rsid w:val="0015726C"/>
    <w:rsid w:val="001739C6"/>
    <w:rsid w:val="001C0951"/>
    <w:rsid w:val="001C4DDE"/>
    <w:rsid w:val="001F234C"/>
    <w:rsid w:val="00253CBD"/>
    <w:rsid w:val="002575CF"/>
    <w:rsid w:val="00267B6A"/>
    <w:rsid w:val="002745B6"/>
    <w:rsid w:val="00276EDA"/>
    <w:rsid w:val="00296563"/>
    <w:rsid w:val="002B2646"/>
    <w:rsid w:val="002B6AFF"/>
    <w:rsid w:val="002D7D83"/>
    <w:rsid w:val="002F55FD"/>
    <w:rsid w:val="00306A9C"/>
    <w:rsid w:val="00333E4F"/>
    <w:rsid w:val="003851AD"/>
    <w:rsid w:val="00430D2C"/>
    <w:rsid w:val="00445749"/>
    <w:rsid w:val="00447AAF"/>
    <w:rsid w:val="004804B5"/>
    <w:rsid w:val="00486855"/>
    <w:rsid w:val="004B4662"/>
    <w:rsid w:val="004C5942"/>
    <w:rsid w:val="005468AE"/>
    <w:rsid w:val="00565184"/>
    <w:rsid w:val="00566E80"/>
    <w:rsid w:val="005710FB"/>
    <w:rsid w:val="005A144D"/>
    <w:rsid w:val="005A57EC"/>
    <w:rsid w:val="005B4478"/>
    <w:rsid w:val="005B5D08"/>
    <w:rsid w:val="005C06E5"/>
    <w:rsid w:val="0063523F"/>
    <w:rsid w:val="006665CE"/>
    <w:rsid w:val="006A6C65"/>
    <w:rsid w:val="006B07D6"/>
    <w:rsid w:val="006C3FC4"/>
    <w:rsid w:val="006E4347"/>
    <w:rsid w:val="0078214F"/>
    <w:rsid w:val="00795DF3"/>
    <w:rsid w:val="007F1205"/>
    <w:rsid w:val="008236C5"/>
    <w:rsid w:val="00831164"/>
    <w:rsid w:val="008345AF"/>
    <w:rsid w:val="00865E71"/>
    <w:rsid w:val="008876E5"/>
    <w:rsid w:val="008B6349"/>
    <w:rsid w:val="008F2832"/>
    <w:rsid w:val="00900D21"/>
    <w:rsid w:val="0092265D"/>
    <w:rsid w:val="009B0140"/>
    <w:rsid w:val="009F7749"/>
    <w:rsid w:val="00A269D4"/>
    <w:rsid w:val="00A67422"/>
    <w:rsid w:val="00A80D21"/>
    <w:rsid w:val="00AA6246"/>
    <w:rsid w:val="00AB30C9"/>
    <w:rsid w:val="00AB7222"/>
    <w:rsid w:val="00B513E4"/>
    <w:rsid w:val="00B631AC"/>
    <w:rsid w:val="00BC1531"/>
    <w:rsid w:val="00C02F17"/>
    <w:rsid w:val="00C239BF"/>
    <w:rsid w:val="00C40D7F"/>
    <w:rsid w:val="00C413E4"/>
    <w:rsid w:val="00C956DF"/>
    <w:rsid w:val="00C95721"/>
    <w:rsid w:val="00CB2E8C"/>
    <w:rsid w:val="00CC2905"/>
    <w:rsid w:val="00CF151D"/>
    <w:rsid w:val="00D15A55"/>
    <w:rsid w:val="00D611B2"/>
    <w:rsid w:val="00D7447E"/>
    <w:rsid w:val="00DE05CF"/>
    <w:rsid w:val="00E1643C"/>
    <w:rsid w:val="00E920C5"/>
    <w:rsid w:val="00EC4293"/>
    <w:rsid w:val="00FD1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Marketing@kallalmedicalgroup.com</cp:lastModifiedBy>
  <cp:revision>9</cp:revision>
  <cp:lastPrinted>2024-04-25T16:07:00Z</cp:lastPrinted>
  <dcterms:created xsi:type="dcterms:W3CDTF">2025-09-11T17:30:00Z</dcterms:created>
  <dcterms:modified xsi:type="dcterms:W3CDTF">2025-10-20T20:58:00Z</dcterms:modified>
</cp:coreProperties>
</file>